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p>
      <w:pPr>
        <w:pStyle w:val="FirstParagraph"/>
      </w:pPr>
      <w:r>
        <w:t xml:space="preserve">Arjun Baker</w:t>
      </w:r>
    </w:p>
    <w:p>
      <w:pPr>
        <w:pStyle w:val="BodyText"/>
      </w:pPr>
      <w:r>
        <w:t xml:space="preserve">123 Education Avenue, Block C-7</w:t>
      </w:r>
    </w:p>
    <w:p>
      <w:pPr>
        <w:pStyle w:val="BodyText"/>
      </w:pPr>
      <w:r>
        <w:t xml:space="preserve">Vasant Kunj, New Delhi - 110070</w:t>
      </w:r>
    </w:p>
    <w:p>
      <w:pPr>
        <w:pStyle w:val="BodyText"/>
      </w:pPr>
      <w:r>
        <w:t xml:space="preserve">India | +91 9876543210 | arjun.baker@email.com</w:t>
      </w:r>
    </w:p>
    <w:p>
      <w:pPr>
        <w:pStyle w:val="BodyText"/>
      </w:pPr>
      <w:r>
        <w:t xml:space="preserve">October 26, 2023</w:t>
      </w:r>
    </w:p>
    <w:bookmarkStart w:id="21" w:name="scholarship-application-letter"/>
    <w:p>
      <w:pPr>
        <w:pStyle w:val="Heading1"/>
      </w:pPr>
      <w:r>
        <w:t xml:space="preserve">Scholarship Application Letter</w:t>
      </w:r>
    </w:p>
    <w:p>
      <w:pPr>
        <w:pStyle w:val="FirstParagraph"/>
      </w:pPr>
      <w:r>
        <w:t xml:space="preserve">To the Esteemed Scholarship Committee,</w:t>
      </w:r>
    </w:p>
    <w:p>
      <w:pPr>
        <w:pStyle w:val="BodyText"/>
      </w:pPr>
      <w:r>
        <w:t xml:space="preserve">National Education Foundation for Excellence</w:t>
      </w:r>
    </w:p>
    <w:p>
      <w:pPr>
        <w:pStyle w:val="BodyText"/>
      </w:pPr>
      <w:r>
        <w:t xml:space="preserve">India New Delhi Scholarship Office</w:t>
      </w:r>
    </w:p>
    <w:p>
      <w:pPr>
        <w:pStyle w:val="BodyText"/>
      </w:pPr>
      <w:r>
        <w:t xml:space="preserve">Central Administrative Block, Sansad Marg</w:t>
      </w:r>
    </w:p>
    <w:p>
      <w:pPr>
        <w:pStyle w:val="BodyText"/>
      </w:pPr>
      <w:r>
        <w:t xml:space="preserve">New Delhi - 110001, India</w:t>
      </w:r>
    </w:p>
    <w:bookmarkStart w:id="20" w:name="Xcd6cdbadfc38e14bcf8dca973b5d46ddc1c9140"/>
    <w:p>
      <w:pPr>
        <w:pStyle w:val="Heading2"/>
      </w:pPr>
      <w:r>
        <w:t xml:space="preserve">Application for the National Merit Scholarship Program</w:t>
      </w:r>
    </w:p>
    <w:p>
      <w:pPr>
        <w:pStyle w:val="FirstParagraph"/>
      </w:pPr>
      <w:r>
        <w:t xml:space="preserve">Dear Esteemed Scholarship Committee,</w:t>
      </w:r>
    </w:p>
    <w:p>
      <w:pPr>
        <w:pStyle w:val="BodyText"/>
      </w:pPr>
      <w:r>
        <w:t xml:space="preserve">It is with profound respect and unwavering enthusiasm that I submit my application for the National Merit Scholarship Program at your prestigious institution in India New Delhi. As a dedicated student from a modest background in the heart of this vibrant metropolis, I am writing this</w:t>
      </w:r>
      <w:r>
        <w:t xml:space="preserve"> </w:t>
      </w:r>
      <w:r>
        <w:rPr>
          <w:bCs/>
          <w:b/>
        </w:rPr>
        <w:t xml:space="preserve">Scholarship Application Letter</w:t>
      </w:r>
      <w:r>
        <w:t xml:space="preserve"> </w:t>
      </w:r>
      <w:r>
        <w:t xml:space="preserve">to express my earnest desire to pursue advanced studies in Sustainable Urban Development at the Indian Institute of Technology (IIT) Delhi – an institution synonymous with academic excellence located within our capital city. My name is Arjun Baker, and I have prepared this comprehensive submission to demonstrate why I am a worthy candidate for your transformative scholarship initiative.</w:t>
      </w:r>
    </w:p>
    <w:p>
      <w:pPr>
        <w:pStyle w:val="BodyText"/>
      </w:pPr>
      <w:r>
        <w:t xml:space="preserve">My journey as an aspiring scholar began in the bustling neighborhoods of East Delhi, where my family's small bakery business provided both sustenance and invaluable life lessons. Growing up surrounded by the rhythmic sounds of kneading dough and the scent of fresh bread, I developed a deep appreciation for community resilience and resourcefulness – qualities that now define my academic approach. Despite limited financial resources, I consistently ranked among the top 5% of my class at Delhi Public School (DPS), achieving 92% in Class XII Commerce with distinction in Economics and Mathematics. My academic excellence earned me the 'Outstanding Young Scholar' award from the Delhi Education Board in 2021, a recognition that fueled my ambition to contribute meaningfully to India's urban development challenges.</w:t>
      </w:r>
    </w:p>
    <w:p>
      <w:pPr>
        <w:pStyle w:val="BodyText"/>
      </w:pPr>
      <w:r>
        <w:t xml:space="preserve">What distinguishes my application is not merely academic achievement but a demonstrable commitment to community upliftment rooted in New Delhi's diverse cultural fabric. In partnership with the 'Bread for All' initiative – a local NGO based in our neighborhood – I have volunteered over 250 hours since 2021, providing nutrition education and vocational training to underprivileged youth through our community bakery project. This experience taught me that sustainable development requires both technical expertise and human-centered approaches. My undergraduate thesis at Delhi University, "Economic Viability of Community-Based Food Systems in Urban Slums," was published in the Journal of Indian Urban Studies (2022) and directly informed the expansion of our bakery program to five additional slum clusters across South Delhi.</w:t>
      </w:r>
    </w:p>
    <w:p>
      <w:pPr>
        <w:pStyle w:val="BodyText"/>
      </w:pPr>
      <w:r>
        <w:t xml:space="preserve">Financial constraints have been the most significant barrier to my academic progression. My father, a retired government employee with a pension insufficient for modern education costs, and my mother who works as a domestic helper, have sacrificed immensely to support my studies. The annual tuition fee for IIT Delhi's Master's program in Urban Planning (₹350,000) represents 78% of our family's annual income. Without scholarship support, I would be compelled to abandon this opportunity – a prospect that fills me with deep regret given New Delhi's urgent need for professionals who understand its unique socio-economic landscape. The</w:t>
      </w:r>
      <w:r>
        <w:t xml:space="preserve"> </w:t>
      </w:r>
      <w:r>
        <w:rPr>
          <w:bCs/>
          <w:b/>
        </w:rPr>
        <w:t xml:space="preserve">Scholarship Application Letter</w:t>
      </w:r>
      <w:r>
        <w:t xml:space="preserve"> </w:t>
      </w:r>
      <w:r>
        <w:t xml:space="preserve">I present today is therefore not merely a request for financial assistance, but a solemn pledge to repay this investment through dedicated service in India New Delhi.</w:t>
      </w:r>
    </w:p>
    <w:p>
      <w:pPr>
        <w:pStyle w:val="BodyText"/>
      </w:pPr>
      <w:r>
        <w:t xml:space="preserve">My proposed research focuses on "Innovative Financing Models for Affordable Housing in Delhi's Rapidly Expanding Peripheries" – an issue of critical importance as New Delhi undergoes unprecedented urbanization. I intend to leverage IIT Delhi's state-of-the-art Urban Informatics Lab and collaborate with the Municipal Corporation of Delhi to develop data-driven solutions for marginalized communities. My vision extends beyond academia: within five years, I plan to establish the "Baker Urban Innovators Network" in New Delhi, training 500+ youth from low-income neighborhoods in sustainable urban development practices – directly addressing the very challenges my family's bakery business taught me to navigate.</w:t>
      </w:r>
    </w:p>
    <w:p>
      <w:pPr>
        <w:pStyle w:val="BodyText"/>
      </w:pPr>
      <w:r>
        <w:t xml:space="preserve">What makes this scholarship particularly significant for my path is its alignment with India's National Urban Policy (2021) and New Delhi's Smart City Mission. The National Education Foundation for Excellence stands at the forefront of cultivating talent that bridges academic rigor with on-ground impact – precisely what our capital city requires to achieve its vision of "Sustainable, Equitable, and Resilient Urban Development." My background as a first-generation college student from a self-sustaining small business in New Delhi provides unique insights into grassroots challenges that theoretical frameworks often overlook. Having witnessed how our family bakery became a community hub during the pandemic – distributing 200+ free meals daily while maintaining financial viability – I understand that sustainable urban solutions must be both economically viable and socially inclusive.</w:t>
      </w:r>
    </w:p>
    <w:p>
      <w:pPr>
        <w:pStyle w:val="BodyText"/>
      </w:pPr>
      <w:r>
        <w:t xml:space="preserve">I have attached comprehensive documentation including my academic transcripts, recommendation letters from Professor Anjali Sharma (Head of Urban Studies at Delhi University) and Mr. Rajiv Malhotra (Director of 'Bread for All'), along with a detailed research proposal. My commitment to excellence is further evidenced by my leadership in the Delhi Youth Innovation Challenge, where my team developed a low-cost water filtration system adopted by 12 community centers across New Delhi. This project received honorable mention from the Ministry of Jal Shakti.</w:t>
      </w:r>
    </w:p>
    <w:p>
      <w:pPr>
        <w:pStyle w:val="BodyText"/>
      </w:pPr>
      <w:r>
        <w:t xml:space="preserve">As I prepare to apply for this scholarship at a critical juncture in my academic journey, I remain steadfast in my conviction that education is the most potent catalyst for transformation – a principle deeply ingrained by growing up under our family's bakery sign in New Delhi. Your support would not merely fund my studies but would empower me to become part of the solution for India's urban challenges. I am prepared to dedicate every ounce of energy and intellect to advancing the mission of your scholarship program through innovative contributions that directly benefit our nation's capital city.</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foundation's objectives during an interview at your convenience. I am available immediately for a meeting at the India New Delhi scholarship office or via virtual platform. My contact details are provided above, and I have enclosed all required documentation.</w:t>
      </w:r>
    </w:p>
    <w:p>
      <w:pPr>
        <w:pStyle w:val="BodyText"/>
      </w:pPr>
      <w:r>
        <w:t xml:space="preserve">With deepest respect,</w:t>
      </w:r>
    </w:p>
    <w:p>
      <w:pPr>
        <w:pStyle w:val="BodyText"/>
      </w:pPr>
      <w:r>
        <w:br/>
      </w:r>
      <w:r>
        <w:br/>
      </w:r>
      <w:r>
        <w:br/>
      </w:r>
    </w:p>
    <w:p>
      <w:pPr>
        <w:pStyle w:val="BodyText"/>
      </w:pPr>
      <w:r>
        <w:t xml:space="preserve">Arjun Baker</w:t>
      </w:r>
    </w:p>
    <w:p>
      <w:pPr>
        <w:pStyle w:val="BodyText"/>
      </w:pPr>
      <w:r>
        <w:t xml:space="preserve">Baker Family Bakery &amp; Community Initiative</w:t>
      </w:r>
    </w:p>
    <w:p>
      <w:pPr>
        <w:pStyle w:val="BodyText"/>
      </w:pPr>
      <w:r>
        <w:t xml:space="preserve">Enclosures: Academic Transcripts (12th Grade, UG), Research Proposal, Recommendation Letters (x2), Community Project Documentation</w:t>
      </w:r>
    </w:p>
    <w:p>
      <w:pPr>
        <w:pStyle w:val="BodyText"/>
      </w:pPr>
      <w:r>
        <w:t xml:space="preserve">Letter Addressed to National Education Foundation for Excellence | Scholarship Committee | India New Del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09T19:46:56Z</dcterms:created>
  <dcterms:modified xsi:type="dcterms:W3CDTF">2025-12-09T19:46:56Z</dcterms:modified>
</cp:coreProperties>
</file>

<file path=docProps/custom.xml><?xml version="1.0" encoding="utf-8"?>
<Properties xmlns="http://schemas.openxmlformats.org/officeDocument/2006/custom-properties" xmlns:vt="http://schemas.openxmlformats.org/officeDocument/2006/docPropsVTypes"/>
</file>